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cover-letter"/>
    <w:p>
      <w:pPr>
        <w:pStyle w:val="Heading1"/>
      </w:pPr>
      <w:r>
        <w:t xml:space="preserve">Cover Letter</w:t>
      </w:r>
    </w:p>
    <w:p>
      <w:pPr>
        <w:pStyle w:val="FirstParagraph"/>
      </w:pPr>
      <w:r>
        <w:t xml:space="preserve">John Doe</w:t>
      </w:r>
      <w:r>
        <w:br/>
      </w:r>
      <w:r>
        <w:t xml:space="preserve">123 Main Street</w:t>
      </w:r>
      <w:r>
        <w:br/>
      </w:r>
      <w:r>
        <w:t xml:space="preserve">Chicago, IL 60601</w:t>
      </w:r>
      <w:r>
        <w:br/>
      </w:r>
      <w:r>
        <w:t xml:space="preserve">(555) 123-4567</w:t>
      </w:r>
      <w:r>
        <w:br/>
      </w:r>
      <w:r>
        <w:t xml:space="preserve">john.doe@email.com</w:t>
      </w:r>
    </w:p>
    <w:p>
      <w:pPr>
        <w:pStyle w:val="BodyText"/>
      </w:pPr>
      <w:r>
        <w:t xml:space="preserve">April 5, 2024</w:t>
      </w:r>
    </w:p>
    <w:p>
      <w:pPr>
        <w:pStyle w:val="BodyText"/>
      </w:pPr>
      <w:r>
        <w:t xml:space="preserve">[Library Name]</w:t>
      </w:r>
      <w:r>
        <w:br/>
      </w:r>
      <w:r>
        <w:t xml:space="preserve">[Library Address]</w:t>
      </w:r>
      <w:r>
        <w:br/>
      </w:r>
      <w:r>
        <w:t xml:space="preserve">Chicago, IL 60601</w:t>
      </w:r>
    </w:p>
    <w:bookmarkStart w:id="20" w:name="dear-hiring-committee"/>
    <w:p>
      <w:pPr>
        <w:pStyle w:val="Heading2"/>
      </w:pPr>
      <w:r>
        <w:t xml:space="preserve">Dear Hiring Committee,</w:t>
      </w:r>
    </w:p>
    <w:p>
      <w:pPr>
        <w:pStyle w:val="FirstParagraph"/>
      </w:pPr>
      <w:r>
        <w:t xml:space="preserve">I am writing to express my sincere interest in the Librarian position at [Library Name] in Chicago, United States. As a dedicated professional with over a decade of experience in library services, I am eager to contribute my expertise, passion for community engagement, and commitment to lifelong learning to support the vital role that libraries play in shaping informed and connected societies. Chicago’s dynamic cultural landscape and its reputation as a hub for innovation make it an ideal setting for a librarian who values inclusivity, education, and accessibility. This opportunity aligns perfectly with my career goals and my belief in the transformative power of libraries.</w:t>
      </w:r>
    </w:p>
    <w:p>
      <w:pPr>
        <w:pStyle w:val="BodyText"/>
      </w:pPr>
      <w:r>
        <w:t xml:space="preserve">Throughout my career as a Librarian, I have focused on creating inclusive environments that empower individuals of all ages and backgrounds to explore knowledge, access resources, and participate in community-driven initiatives. My work at [Previous Library or Institution] involved managing diverse collections, developing educational programs for children and adults, and collaborating with local organizations to address literacy gaps. These experiences have honed my ability to adapt to the unique needs of a community while maintaining the core principles of librarianship: equity, service, and innovation. I am particularly drawn to [Library Name] because of its reputation for fostering intellectual curiosity and its commitment to serving the diverse populations of Chicago.</w:t>
      </w:r>
    </w:p>
    <w:p>
      <w:pPr>
        <w:pStyle w:val="BodyText"/>
      </w:pPr>
      <w:r>
        <w:t xml:space="preserve">Librarians in the United States Chicago are not merely custodians of books; they are vital connectors between people and information. In my role, I have consistently prioritized creating spaces where individuals can find resources that reflect their identities, aspirations, and cultural backgrounds. For example, at [Previous Library], I spearheaded a program to expand access to digital resources for underserved communities, which resulted in a 40% increase in library card registrations among low-income families. This initiative not only highlighted the importance of equitable access but also reinforced my belief that libraries must evolve to meet the changing needs of their patrons. In Chicago, where neighborhoods vary widely in demographics and priorities, I am confident that my background in community-centered library services will allow me to make meaningful contributions.</w:t>
      </w:r>
    </w:p>
    <w:p>
      <w:pPr>
        <w:pStyle w:val="BodyText"/>
      </w:pPr>
      <w:r>
        <w:t xml:space="preserve">One of my core strengths as a Librarian is my ability to design programs that resonate with both traditional and modern audiences. In the United States Chicago, where technology and tradition often intersect, I have successfully integrated digital tools into library services while preserving the value of face-to-face interactions. For instance, I developed a series of workshops on digital literacy for seniors, which combined hands-on training with one-on-one support to bridge the technology gap. These efforts not only increased patron engagement but also strengthened the library’s role as a trusted resource for navigating the digital age. I am excited about the possibility of bringing similar initiatives to [Library Name], where I can collaborate with staff and community leaders to address local challenges through education and innovation.</w:t>
      </w:r>
    </w:p>
    <w:p>
      <w:pPr>
        <w:pStyle w:val="BodyText"/>
      </w:pPr>
      <w:r>
        <w:t xml:space="preserve">Another aspect of my work as a Librarian that aligns with the mission of [Library Name] is my focus on fostering collaboration. Libraries in the United States Chicago are often at the heart of community efforts, from supporting local artists to providing spaces for civic dialogue. I have experience working with schools, nonprofits, and cultural organizations to create partnerships that enrich library programming. For example, I partnered with a local school district to establish a mobile library unit that brought books and resources directly to students in remote areas. This project not only improved access but also strengthened the bond between the library and the community it serves. I am eager to continue this work at [Library Name], where I can leverage my network and organizational skills to enhance outreach efforts.</w:t>
      </w:r>
    </w:p>
    <w:p>
      <w:pPr>
        <w:pStyle w:val="BodyText"/>
      </w:pPr>
      <w:r>
        <w:t xml:space="preserve">My commitment to professional growth is another reason I believe I would thrive in a Librarian role at [Library Name]. In the United States Chicago, where libraries are constantly adapting to new technologies and societal changes, staying informed about industry trends is essential. I regularly attend conferences, participate in webinars, and pursue continuing education opportunities to ensure that my skills remain current. For instance, I recently completed a certification in data analytics for library services, which has allowed me to better measure the impact of programs and allocate resources effectively. This proactive approach ensures that I can contribute to [Library Name]’s goals while maintaining the high standards of excellence expected in this field.</w:t>
      </w:r>
    </w:p>
    <w:p>
      <w:pPr>
        <w:pStyle w:val="BodyText"/>
      </w:pPr>
      <w:r>
        <w:t xml:space="preserve">Finally, I want to emphasize my deep respect for the role that libraries play in Chicago’s cultural and educational landscape. As a Librarian, I have witnessed firsthand how these institutions serve as beacons of opportunity, offering resources that empower individuals to learn, grow, and thrive. Whether it’s through storytimes for children, job search workshops for adults, or cultural exhibitions that celebrate the city’s diversity, libraries are central to the fabric of community life. I am eager to bring my energy, creativity, and dedication to [Library Name] as we work together to ensure that this vital institution continues to meet the needs of all Chicago residents.</w:t>
      </w:r>
    </w:p>
    <w:p>
      <w:pPr>
        <w:pStyle w:val="BodyText"/>
      </w:pPr>
      <w:r>
        <w:t xml:space="preserve">Thank you for considering my application. I would be honored to contribute my skills and passion for librarianship to [Library Name]. I am available at your convenience for an interview and can be reached at (555) 123-4567 or john.doe@email.com. Please feel free to contact me if you require any additional information. I look forward to the possibility of joining your team and helping [Library Name] continue its mission of enriching lives through knowledge and connecti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United States Chicago</dc:title>
  <dc:creator/>
  <cp:keywords/>
  <dcterms:created xsi:type="dcterms:W3CDTF">2026-07-24T00:22:49Z</dcterms:created>
  <dcterms:modified xsi:type="dcterms:W3CDTF">2026-07-24T00:22:49Z</dcterms:modified>
</cp:coreProperties>
</file>

<file path=docProps/custom.xml><?xml version="1.0" encoding="utf-8"?>
<Properties xmlns="http://schemas.openxmlformats.org/officeDocument/2006/custom-properties" xmlns:vt="http://schemas.openxmlformats.org/officeDocument/2006/docPropsVTypes"/>
</file>